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85b4ee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85b4eed-fb53-11ea-865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5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1WOw5DMQyyegHf/5a+AQWSdulSCQ8vUlPlDcgY/Cn8nKlHfauqRmO67mNe9Xv+/VaEQo+Rp9qPEI8ow7sY4XnkeAxvSHp6CY+hMbnM3QYeU0YQHmIt5E+Sfs+CvraN9G3lUI+QL2FkP/5Qk+OR8Ji38HilfOdS7TlCx/peOxNP/3l8Lg2F53sBT2TlazOP+ZZCKlvFHQZ5vTEsTH1EjvEkSTtOSJuUr6qjxZchsooR++82GTcGLPRn1QiDkxiT589AAnUtb+AJrNWepU3sZ7Jl5uwYHGnietP4qHYtTz7fWpmTY5TC3H9woamX1snkwvy4SYQGCBbmm1Q586OBjXnuCaxKqZV948x0ibsT35xGJUBs7AdaX7SwtSfxwn5gAw5OBef+e+6++wYsEHGfmUG2p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s qlink down in hopkinsville ky</w:t>
      </w:r>
    </w:p>
    <w:bookmarkStart w:id="25" w:name="vmrvacam-jun-09-2021-0327-pm"/>
    <w:p>
      <w:pPr>
        <w:pStyle w:val="Heading2"/>
      </w:pPr>
      <w:r>
        <w:t xml:space="preserve">VMrVACAM —</w:t>
      </w:r>
      <w:r>
        <w:t xml:space="preserve"> </w:t>
      </w:r>
      <w:hyperlink r:id="rId24">
        <w:r>
          <w:rPr>
            <w:rStyle w:val="Hyperlink"/>
          </w:rPr>
          <w:t xml:space="preserve">Jun 09, 2021 03:27 pm</w:t>
        </w:r>
      </w:hyperlink>
    </w:p>
    <w:p>
      <w:pPr>
        <w:pStyle w:val="FirstParagraph"/>
      </w:pPr>
      <w:r>
        <w:t xml:space="preserve">lexington as wel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85b4eed-fb53-11ea-865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5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f85b4eeb-fb53-11ea-865d-040140774501#cc100af1-c958-11eb-a85e-040140774501" TargetMode="External" /><Relationship Type="http://schemas.openxmlformats.org/officeDocument/2006/relationships/hyperlink" Id="rId20" Target="https://my.remarkbox.com/f85b4eed-fb53-11ea-865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f85b4eeb-fb53-11ea-865d-040140774501#cc100af1-c958-11eb-a85e-040140774501" TargetMode="External" /><Relationship Type="http://schemas.openxmlformats.org/officeDocument/2006/relationships/hyperlink" Id="rId20" Target="https://my.remarkbox.com/f85b4eed-fb53-11ea-865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85b4eed</dc:title>
  <dc:creator/>
  <cp:keywords/>
  <dcterms:created xsi:type="dcterms:W3CDTF">2026-05-03T09:26:58Z</dcterms:created>
  <dcterms:modified xsi:type="dcterms:W3CDTF">2026-05-03T09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